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30C22232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6232A6" w:rsidRPr="05E2CE43">
              <w:rPr>
                <w:sz w:val="44"/>
                <w:szCs w:val="44"/>
              </w:rPr>
              <w:t xml:space="preserve"> </w:t>
            </w:r>
            <w:r w:rsidR="00D42553">
              <w:rPr>
                <w:sz w:val="44"/>
                <w:szCs w:val="44"/>
              </w:rPr>
              <w:t>Sam</w:t>
            </w:r>
            <w:r w:rsidR="00E563D5">
              <w:rPr>
                <w:sz w:val="44"/>
                <w:szCs w:val="44"/>
              </w:rPr>
              <w:t xml:space="preserve"> </w:t>
            </w:r>
            <w:r w:rsidR="00D42553">
              <w:rPr>
                <w:sz w:val="44"/>
                <w:szCs w:val="44"/>
              </w:rPr>
              <w:t>Chen</w:t>
            </w:r>
          </w:p>
        </w:tc>
        <w:tc>
          <w:tcPr>
            <w:tcW w:w="3295" w:type="dxa"/>
            <w:vMerge w:val="restart"/>
          </w:tcPr>
          <w:p w14:paraId="2F24AF94" w14:textId="77777777" w:rsidR="00E563D5" w:rsidRDefault="00E563D5" w:rsidP="00972A69">
            <w:pPr>
              <w:jc w:val="center"/>
              <w:rPr>
                <w:rFonts w:ascii="Calibri" w:hAnsi="Calibri" w:cs="Calibri"/>
                <w:noProof/>
                <w:color w:val="000000"/>
                <w:shd w:val="clear" w:color="auto" w:fill="FFFFFF"/>
              </w:rPr>
            </w:pPr>
          </w:p>
          <w:p w14:paraId="7A5689DB" w14:textId="11FD79CE" w:rsidR="00D573FE" w:rsidRPr="00D573FE" w:rsidRDefault="000D7B3A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noProof/>
                <w:color w:val="000000"/>
                <w:shd w:val="clear" w:color="auto" w:fill="FFFFFF"/>
              </w:rPr>
              <w:drawing>
                <wp:inline distT="0" distB="0" distL="0" distR="0" wp14:anchorId="44367DDF" wp14:editId="46D62FAE">
                  <wp:extent cx="1449070" cy="2064470"/>
                  <wp:effectExtent l="0" t="0" r="0" b="0"/>
                  <wp:docPr id="621972594" name="Picture 2" descr="A person in a suit&#10;&#10;Photo by Dalton Ngangi on Unspla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972594" name="Picture 2" descr="A person in a suit&#10;&#10;Photo by Dalton Ngangi on Unsplash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790" t="12318" r="26173"/>
                          <a:stretch/>
                        </pic:blipFill>
                        <pic:spPr bwMode="auto">
                          <a:xfrm>
                            <a:off x="0" y="0"/>
                            <a:ext cx="1459191" cy="2078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37461F"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5AAAD370" w:rsidR="00D573FE" w:rsidRPr="00D573FE" w:rsidRDefault="00260D85" w:rsidP="05E2CE43">
            <w:r>
              <w:t>45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D464991" w:rsidR="00D573FE" w:rsidRPr="00D573FE" w:rsidRDefault="00260D85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0104A308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 xml:space="preserve">– </w:t>
            </w:r>
            <w:r w:rsidR="00260D85">
              <w:rPr>
                <w:sz w:val="44"/>
                <w:szCs w:val="44"/>
              </w:rPr>
              <w:t>Marketing Directo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6C2D19EC" w:rsidR="00D573FE" w:rsidRPr="00460219" w:rsidRDefault="000D7B3A" w:rsidP="05E2CE43">
            <w:pPr>
              <w:rPr>
                <w:i/>
                <w:iCs/>
              </w:rPr>
            </w:pPr>
            <w:r>
              <w:t xml:space="preserve">As the </w:t>
            </w:r>
            <w:r>
              <w:t>Marketing Director, Sam decides</w:t>
            </w:r>
            <w:r>
              <w:t xml:space="preserve"> the overall marketing strategy for her organisation. </w:t>
            </w:r>
            <w:r>
              <w:t>H</w:t>
            </w:r>
            <w:r>
              <w:t>e</w:t>
            </w:r>
            <w:r>
              <w:t>'</w:t>
            </w:r>
            <w:r>
              <w:t xml:space="preserve">s responsible for sustainable growth, </w:t>
            </w:r>
            <w:hyperlink r:id="rId8" w:history="1">
              <w:r>
                <w:rPr>
                  <w:rStyle w:val="Hyperlink"/>
                </w:rPr>
                <w:t>sales enablement</w:t>
              </w:r>
            </w:hyperlink>
            <w:r>
              <w:t xml:space="preserve">, and financial performance. To do this, she works closely with the </w:t>
            </w:r>
            <w:hyperlink r:id="rId9" w:history="1">
              <w:r>
                <w:rPr>
                  <w:rStyle w:val="Hyperlink"/>
                </w:rPr>
                <w:t>CEO</w:t>
              </w:r>
            </w:hyperlink>
            <w:r>
              <w:t xml:space="preserve"> or </w:t>
            </w:r>
            <w:hyperlink r:id="rId10" w:history="1">
              <w:r>
                <w:rPr>
                  <w:rStyle w:val="Hyperlink"/>
                </w:rPr>
                <w:t>Chief Growth Officer</w:t>
              </w:r>
            </w:hyperlink>
            <w:r>
              <w:t xml:space="preserve"> to set the Key Performance Indicators (KPIs) and marketing metrics that will best drive the growth of the business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4B8E0B04" w:rsidR="00D573FE" w:rsidRPr="00460219" w:rsidRDefault="000D7B3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Refine the improved tracking of marketing metrics. Keeping up with the latest industry issues and, more importantly, trends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730D7E06" w:rsidR="00D573FE" w:rsidRPr="00460219" w:rsidRDefault="000D7B3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High level of data literacy, with an excellent understanding of statistics as applied to marketing strategy, which was the topic of his final year thesis for his MSc in Marketing S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5922FB41" w:rsidR="009F107A" w:rsidRPr="00D95732" w:rsidRDefault="000D7B3A" w:rsidP="0BE81A5C">
            <w:pPr>
              <w:rPr>
                <w:rFonts w:cstheme="minorHAnsi"/>
              </w:rPr>
            </w:pPr>
            <w:r>
              <w:rPr>
                <w:rFonts w:cstheme="minorHAnsi"/>
              </w:rPr>
              <w:t>More adventurous than any other member of the board. He has made several suggestions for improvements, which, with his aid, have been adopted in board-level reports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599B2B1E" w:rsidR="00333B1C" w:rsidRPr="00862F57" w:rsidRDefault="000D7B3A" w:rsidP="0BE81A5C">
            <w:r>
              <w:t>Comfortable using Python and Tableau to analyse and visualise data if required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7D6DE5F4" w14:textId="50D6E28E" w:rsidR="00E563D5" w:rsidRPr="008B6579" w:rsidRDefault="000D7B3A" w:rsidP="000D7B3A">
            <w:pPr>
              <w:rPr>
                <w:rFonts w:cstheme="minorHAnsi"/>
              </w:rPr>
            </w:pPr>
            <w:r w:rsidRPr="008B6579">
              <w:rPr>
                <w:rFonts w:cstheme="minorHAnsi"/>
              </w:rPr>
              <w:t>How are current mark</w:t>
            </w:r>
            <w:r w:rsidR="008B6579" w:rsidRPr="008B6579">
              <w:rPr>
                <w:rFonts w:cstheme="minorHAnsi"/>
              </w:rPr>
              <w:t>e</w:t>
            </w:r>
            <w:r w:rsidRPr="008B6579">
              <w:rPr>
                <w:rFonts w:cstheme="minorHAnsi"/>
              </w:rPr>
              <w:t>ting camp</w:t>
            </w:r>
            <w:r w:rsidR="008B6579" w:rsidRPr="008B6579">
              <w:rPr>
                <w:rFonts w:cstheme="minorHAnsi"/>
              </w:rPr>
              <w:t>aig</w:t>
            </w:r>
            <w:r w:rsidRPr="008B6579">
              <w:rPr>
                <w:rFonts w:cstheme="minorHAnsi"/>
              </w:rPr>
              <w:t xml:space="preserve">ns </w:t>
            </w:r>
            <w:r w:rsidR="008B6579" w:rsidRPr="008B6579">
              <w:rPr>
                <w:rFonts w:cstheme="minorHAnsi"/>
              </w:rPr>
              <w:t>performing? Are they reaching the target market?</w:t>
            </w:r>
          </w:p>
          <w:p w14:paraId="2D18FF20" w14:textId="48651EB6" w:rsidR="008B6579" w:rsidRPr="008B6579" w:rsidRDefault="008B6579" w:rsidP="008B657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B6579">
              <w:rPr>
                <w:rFonts w:eastAsia="Times New Roman" w:cstheme="minorHAnsi"/>
                <w:lang w:eastAsia="en-GB"/>
              </w:rPr>
              <w:t>How can we grow our customer base?</w:t>
            </w:r>
          </w:p>
          <w:p w14:paraId="497425BB" w14:textId="6A57FE3D" w:rsidR="008B6579" w:rsidRPr="00D573FE" w:rsidRDefault="008B6579" w:rsidP="008B6579">
            <w:r w:rsidRPr="008B6579">
              <w:rPr>
                <w:rFonts w:eastAsia="Times New Roman" w:cstheme="minorHAnsi"/>
                <w:lang w:eastAsia="en-GB"/>
              </w:rPr>
              <w:t>How can we balance short-term revenue with long-term brand growth?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FF159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mwqAUAZodm0iwAAAA="/>
  </w:docVars>
  <w:rsids>
    <w:rsidRoot w:val="7E747A65"/>
    <w:rsid w:val="000773B7"/>
    <w:rsid w:val="00083E29"/>
    <w:rsid w:val="000D7B3A"/>
    <w:rsid w:val="000E02F3"/>
    <w:rsid w:val="001736C5"/>
    <w:rsid w:val="001A4E3F"/>
    <w:rsid w:val="001C336B"/>
    <w:rsid w:val="002039FB"/>
    <w:rsid w:val="00253A81"/>
    <w:rsid w:val="00260D85"/>
    <w:rsid w:val="002A7492"/>
    <w:rsid w:val="002E4C73"/>
    <w:rsid w:val="002F4D4C"/>
    <w:rsid w:val="002F630C"/>
    <w:rsid w:val="00320DED"/>
    <w:rsid w:val="00333B1C"/>
    <w:rsid w:val="00352504"/>
    <w:rsid w:val="0037461F"/>
    <w:rsid w:val="003A106A"/>
    <w:rsid w:val="00413199"/>
    <w:rsid w:val="00433E3D"/>
    <w:rsid w:val="00460219"/>
    <w:rsid w:val="00467B1B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47D43"/>
    <w:rsid w:val="007510B8"/>
    <w:rsid w:val="00774134"/>
    <w:rsid w:val="007C45D3"/>
    <w:rsid w:val="007E0250"/>
    <w:rsid w:val="007F6D5A"/>
    <w:rsid w:val="00812FE9"/>
    <w:rsid w:val="008355DB"/>
    <w:rsid w:val="008607F0"/>
    <w:rsid w:val="00862F57"/>
    <w:rsid w:val="008747D6"/>
    <w:rsid w:val="008B3C54"/>
    <w:rsid w:val="008B6579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2D74"/>
    <w:rsid w:val="00CD6852"/>
    <w:rsid w:val="00CF7870"/>
    <w:rsid w:val="00D05F32"/>
    <w:rsid w:val="00D14788"/>
    <w:rsid w:val="00D20A7E"/>
    <w:rsid w:val="00D42553"/>
    <w:rsid w:val="00D50639"/>
    <w:rsid w:val="00D573FE"/>
    <w:rsid w:val="00D8674D"/>
    <w:rsid w:val="00D90B11"/>
    <w:rsid w:val="00D95732"/>
    <w:rsid w:val="00DB0D7A"/>
    <w:rsid w:val="00DE3D2E"/>
    <w:rsid w:val="00E00ECB"/>
    <w:rsid w:val="00E1186C"/>
    <w:rsid w:val="00E2437D"/>
    <w:rsid w:val="00E50670"/>
    <w:rsid w:val="00E563D5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0FF159A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8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kt.io/topic/sales-enablement/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mkt.io/buyer-persona/cgo-chief-growth-officer/" TargetMode="External"/><Relationship Id="rId4" Type="http://schemas.openxmlformats.org/officeDocument/2006/relationships/styles" Target="styles.xml"/><Relationship Id="rId9" Type="http://schemas.openxmlformats.org/officeDocument/2006/relationships/hyperlink" Target="https://mkt.io/buyer-persona/ceo-chief-executive-offic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7</cp:revision>
  <dcterms:created xsi:type="dcterms:W3CDTF">2024-01-31T21:44:00Z</dcterms:created>
  <dcterms:modified xsi:type="dcterms:W3CDTF">2024-01-31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